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0c07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cbe85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289f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5e2a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1deee0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1d2ef4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59df41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d199bd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50:21Z</dcterms:created>
  <dcterms:modified xsi:type="dcterms:W3CDTF">2022-01-18T21:50:21Z</dcterms:modified>
</cp:coreProperties>
</file>